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A9363" w14:textId="77777777" w:rsidR="00F85B89" w:rsidRDefault="00F85B89" w:rsidP="00F85B89">
      <w:pPr>
        <w:pStyle w:val="Ttulo"/>
      </w:pPr>
      <w:r>
        <w:t xml:space="preserve">Title </w:t>
      </w:r>
    </w:p>
    <w:p w14:paraId="5C9543D6" w14:textId="77777777" w:rsidR="00F85B89" w:rsidRDefault="00F85B89" w:rsidP="00F85B89">
      <w:pPr>
        <w:pStyle w:val="Subttulo"/>
      </w:pPr>
      <w:r>
        <w:t xml:space="preserve"> Subtitle </w:t>
      </w:r>
    </w:p>
    <w:p w14:paraId="655840C8" w14:textId="77777777" w:rsidR="00F85B89" w:rsidRDefault="00F85B89" w:rsidP="00F85B89">
      <w:pPr>
        <w:pStyle w:val="Author"/>
      </w:pPr>
      <w:r>
        <w:t xml:space="preserve"> Author </w:t>
      </w:r>
    </w:p>
    <w:p w14:paraId="05BA22E9" w14:textId="77777777" w:rsidR="00F85B89" w:rsidRDefault="00F85B89" w:rsidP="00F85B89">
      <w:pPr>
        <w:pStyle w:val="Fecha"/>
      </w:pPr>
      <w:r>
        <w:t xml:space="preserve"> Date </w:t>
      </w:r>
    </w:p>
    <w:p w14:paraId="50D9E77C" w14:textId="77777777" w:rsidR="00F85B89" w:rsidRDefault="00F85B89" w:rsidP="00F85B89">
      <w:pPr>
        <w:pStyle w:val="Abstract"/>
      </w:pPr>
      <w:r>
        <w:t xml:space="preserve"> Abstract </w:t>
      </w:r>
    </w:p>
    <w:p w14:paraId="52926BA5" w14:textId="77777777" w:rsidR="00F85B89" w:rsidRPr="001B7287" w:rsidRDefault="00F85B89" w:rsidP="00F85B89">
      <w:pPr>
        <w:pStyle w:val="Ttulo1"/>
        <w:rPr>
          <w:u w:val="single"/>
        </w:rPr>
      </w:pPr>
      <w:bookmarkStart w:id="0" w:name="heading-1"/>
      <w:r w:rsidRPr="001B7287">
        <w:rPr>
          <w:u w:val="single"/>
        </w:rPr>
        <w:t>Heading 1</w:t>
      </w:r>
      <w:bookmarkEnd w:id="0"/>
    </w:p>
    <w:p w14:paraId="56386C7C" w14:textId="77777777" w:rsidR="00F85B89" w:rsidRDefault="00F85B89" w:rsidP="00F85B89">
      <w:pPr>
        <w:pStyle w:val="Ttulo2"/>
      </w:pPr>
      <w:bookmarkStart w:id="1" w:name="heading-2"/>
      <w:r>
        <w:t xml:space="preserve"> Heading 2 </w:t>
      </w:r>
      <w:bookmarkEnd w:id="1"/>
    </w:p>
    <w:p w14:paraId="4DA6BF31" w14:textId="77777777" w:rsidR="00F85B89" w:rsidRDefault="00F85B89" w:rsidP="00F85B89">
      <w:pPr>
        <w:pStyle w:val="Ttulo3"/>
      </w:pPr>
      <w:bookmarkStart w:id="2" w:name="heading-3"/>
      <w:r>
        <w:t xml:space="preserve"> Heading 3 </w:t>
      </w:r>
      <w:bookmarkEnd w:id="2"/>
    </w:p>
    <w:p w14:paraId="11019518" w14:textId="77777777" w:rsidR="00F85B89" w:rsidRDefault="00F85B89" w:rsidP="00F85B89">
      <w:pPr>
        <w:pStyle w:val="Ttulo4"/>
      </w:pPr>
      <w:bookmarkStart w:id="3" w:name="heading-4"/>
      <w:r>
        <w:t xml:space="preserve"> Heading 4 </w:t>
      </w:r>
      <w:bookmarkEnd w:id="3"/>
    </w:p>
    <w:p w14:paraId="04C1687A" w14:textId="77777777" w:rsidR="00F85B89" w:rsidRDefault="00F85B89" w:rsidP="00F85B89">
      <w:pPr>
        <w:pStyle w:val="Ttulo5"/>
      </w:pPr>
      <w:bookmarkStart w:id="4" w:name="heading-5"/>
      <w:r>
        <w:t xml:space="preserve"> Heading 5 </w:t>
      </w:r>
      <w:bookmarkEnd w:id="4"/>
    </w:p>
    <w:p w14:paraId="0AD1D0FD" w14:textId="77777777" w:rsidR="00F85B89" w:rsidRDefault="00F85B89" w:rsidP="00F85B89">
      <w:pPr>
        <w:pStyle w:val="Ttulo6"/>
      </w:pPr>
      <w:bookmarkStart w:id="5" w:name="heading-6"/>
      <w:r>
        <w:t xml:space="preserve"> Heading 6 </w:t>
      </w:r>
      <w:bookmarkEnd w:id="5"/>
    </w:p>
    <w:p w14:paraId="2E4B2405" w14:textId="77777777" w:rsidR="00F85B89" w:rsidRDefault="00F85B89" w:rsidP="00F85B89">
      <w:pPr>
        <w:pStyle w:val="Ttulo7"/>
      </w:pPr>
      <w:bookmarkStart w:id="6" w:name="heading-7"/>
      <w:r>
        <w:t xml:space="preserve"> Heading 7 </w:t>
      </w:r>
      <w:bookmarkEnd w:id="6"/>
    </w:p>
    <w:p w14:paraId="13B1B0CE" w14:textId="77777777" w:rsidR="00F85B89" w:rsidRDefault="00F85B89" w:rsidP="00F85B89">
      <w:pPr>
        <w:pStyle w:val="Ttulo8"/>
      </w:pPr>
      <w:bookmarkStart w:id="7" w:name="heading-8"/>
      <w:r>
        <w:t xml:space="preserve"> Heading 8 </w:t>
      </w:r>
      <w:bookmarkEnd w:id="7"/>
    </w:p>
    <w:p w14:paraId="22D89246" w14:textId="77777777" w:rsidR="00F85B89" w:rsidRDefault="00F85B89" w:rsidP="00F85B89">
      <w:pPr>
        <w:pStyle w:val="Ttulo9"/>
      </w:pPr>
      <w:bookmarkStart w:id="8" w:name="heading-9"/>
      <w:r>
        <w:t xml:space="preserve"> Heading 9 </w:t>
      </w:r>
      <w:bookmarkEnd w:id="8"/>
    </w:p>
    <w:p w14:paraId="69704D30" w14:textId="77777777" w:rsidR="00F85B89" w:rsidRDefault="00F85B89" w:rsidP="00F85B89">
      <w:pPr>
        <w:pStyle w:val="FirstParagraph"/>
      </w:pPr>
      <w:r>
        <w:t xml:space="preserve"> First Paragraph. </w:t>
      </w:r>
    </w:p>
    <w:p w14:paraId="144E0867" w14:textId="77777777" w:rsidR="00F85B89" w:rsidRDefault="00F85B89" w:rsidP="00F85B89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10A5025B" w14:textId="77777777" w:rsidR="00F85B89" w:rsidRDefault="00F85B89" w:rsidP="00F85B89">
      <w:pPr>
        <w:pStyle w:val="Textodebloque"/>
      </w:pPr>
      <w:r>
        <w:t xml:space="preserve"> Block Text. </w:t>
      </w:r>
    </w:p>
    <w:p w14:paraId="2558139C" w14:textId="77777777" w:rsidR="00F85B89" w:rsidRDefault="00F85B89" w:rsidP="00F85B8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85B89" w14:paraId="71F46E96" w14:textId="77777777" w:rsidTr="00E801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F50424" w14:textId="77777777" w:rsidR="00F85B89" w:rsidRDefault="00F85B89" w:rsidP="00E8017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8ACA2F5" w14:textId="77777777" w:rsidR="00F85B89" w:rsidRDefault="00F85B89" w:rsidP="00E8017F">
            <w:pPr>
              <w:pStyle w:val="Compact"/>
            </w:pPr>
            <w:r>
              <w:t xml:space="preserve"> Table </w:t>
            </w:r>
          </w:p>
        </w:tc>
      </w:tr>
      <w:tr w:rsidR="00F85B89" w14:paraId="585BBBF5" w14:textId="77777777" w:rsidTr="00E8017F">
        <w:tc>
          <w:tcPr>
            <w:tcW w:w="0" w:type="auto"/>
          </w:tcPr>
          <w:p w14:paraId="49436BAD" w14:textId="77777777" w:rsidR="00F85B89" w:rsidRDefault="00F85B89" w:rsidP="00E8017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A869700" w14:textId="77777777" w:rsidR="00F85B89" w:rsidRDefault="00F85B89" w:rsidP="00E8017F">
            <w:pPr>
              <w:pStyle w:val="Compact"/>
            </w:pPr>
            <w:r>
              <w:t xml:space="preserve"> 2 </w:t>
            </w:r>
          </w:p>
        </w:tc>
      </w:tr>
    </w:tbl>
    <w:p w14:paraId="5246817E" w14:textId="77777777" w:rsidR="00F85B89" w:rsidRDefault="00F85B89" w:rsidP="00F85B89">
      <w:pPr>
        <w:pStyle w:val="ImageCaption"/>
      </w:pPr>
      <w:r>
        <w:t xml:space="preserve"> Image Caption </w:t>
      </w:r>
    </w:p>
    <w:p w14:paraId="75E2904B" w14:textId="77777777" w:rsidR="00F85B89" w:rsidRDefault="00F85B89" w:rsidP="00F85B89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FC67F11" w14:textId="77777777" w:rsidR="00F85B89" w:rsidRDefault="00F85B89" w:rsidP="00F85B89">
      <w:pPr>
        <w:pStyle w:val="Definition"/>
      </w:pPr>
      <w:r>
        <w:t xml:space="preserve"> Definition </w:t>
      </w:r>
    </w:p>
    <w:p w14:paraId="4D055F5B" w14:textId="77777777" w:rsidR="00F85B89" w:rsidRDefault="00F85B89" w:rsidP="00F85B8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27F807" w14:textId="77777777" w:rsidR="00F85B89" w:rsidRDefault="00F85B89" w:rsidP="00F85B89">
      <w:pPr>
        <w:pStyle w:val="Definition"/>
      </w:pPr>
      <w:r>
        <w:t xml:space="preserve"> Definition </w:t>
      </w:r>
    </w:p>
    <w:p w14:paraId="7B0EACFE" w14:textId="77777777" w:rsidR="00D54E89" w:rsidRDefault="00D54E89" w:rsidP="0047410F">
      <w:pPr>
        <w:ind w:firstLine="567"/>
        <w:jc w:val="both"/>
      </w:pPr>
    </w:p>
    <w:p w14:paraId="7D0F9457" w14:textId="77777777" w:rsidR="00743040" w:rsidRDefault="00743040" w:rsidP="0047410F">
      <w:pPr>
        <w:ind w:firstLine="567"/>
        <w:jc w:val="both"/>
      </w:pPr>
    </w:p>
    <w:p w14:paraId="59BAC869" w14:textId="77777777" w:rsidR="00743040" w:rsidRDefault="00743040" w:rsidP="0047410F">
      <w:pPr>
        <w:ind w:firstLine="567"/>
        <w:jc w:val="both"/>
      </w:pPr>
    </w:p>
    <w:p w14:paraId="6DA75941" w14:textId="77777777" w:rsidR="00743040" w:rsidRDefault="00743040" w:rsidP="0047410F">
      <w:pPr>
        <w:ind w:firstLine="567"/>
        <w:jc w:val="both"/>
      </w:pPr>
    </w:p>
    <w:p w14:paraId="48180F25" w14:textId="77777777" w:rsidR="00743040" w:rsidRDefault="00743040" w:rsidP="0047410F">
      <w:pPr>
        <w:ind w:firstLine="567"/>
        <w:jc w:val="both"/>
      </w:pPr>
    </w:p>
    <w:sectPr w:rsidR="00743040" w:rsidSect="00197DC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-2320" w:right="1701" w:bottom="1417" w:left="1560" w:header="7" w:footer="51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1CEF2" w14:textId="77777777" w:rsidR="001B2440" w:rsidRDefault="001B2440">
      <w:pPr>
        <w:spacing w:after="0"/>
      </w:pPr>
      <w:r>
        <w:separator/>
      </w:r>
    </w:p>
  </w:endnote>
  <w:endnote w:type="continuationSeparator" w:id="0">
    <w:p w14:paraId="2326C7B0" w14:textId="77777777" w:rsidR="001B2440" w:rsidRDefault="001B2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F50EB" w14:textId="77777777" w:rsidR="00E807CF" w:rsidRDefault="00E807C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73224" w14:textId="77777777" w:rsidR="00BC1C53" w:rsidRDefault="00BC1C53" w:rsidP="00974D20">
    <w:pPr>
      <w:pStyle w:val="Piedepgina"/>
    </w:pPr>
  </w:p>
  <w:p w14:paraId="5D5B343E" w14:textId="7B0F82F6" w:rsidR="00BC1C53" w:rsidRDefault="00F85B89" w:rsidP="00974D20">
    <w:pPr>
      <w:pStyle w:val="Piedepgina"/>
      <w:ind w:left="-567"/>
    </w:pPr>
    <w:r>
      <w:rPr>
        <w:noProof/>
        <w:lang w:val="es-ES" w:eastAsia="es-ES"/>
      </w:rPr>
      <w:drawing>
        <wp:inline distT="0" distB="0" distL="0" distR="0" wp14:anchorId="0A751D97" wp14:editId="1E5697F0">
          <wp:extent cx="6153150" cy="762000"/>
          <wp:effectExtent l="0" t="0" r="0" b="0"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39D03" w14:textId="77777777" w:rsidR="00E807CF" w:rsidRDefault="00E807C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C3223" w14:textId="77777777" w:rsidR="001B2440" w:rsidRDefault="001B2440">
      <w:pPr>
        <w:spacing w:after="0"/>
      </w:pPr>
      <w:r>
        <w:separator/>
      </w:r>
    </w:p>
  </w:footnote>
  <w:footnote w:type="continuationSeparator" w:id="0">
    <w:p w14:paraId="08B6CE05" w14:textId="77777777" w:rsidR="001B2440" w:rsidRDefault="001B2440">
      <w:pPr>
        <w:spacing w:after="0"/>
      </w:pPr>
      <w:r>
        <w:continuationSeparator/>
      </w:r>
    </w:p>
  </w:footnote>
  <w:footnote w:id="1">
    <w:p w14:paraId="326319CF" w14:textId="77777777" w:rsidR="00F85B89" w:rsidRDefault="00F85B89" w:rsidP="00F85B89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C65A7" w14:textId="77777777" w:rsidR="00E807CF" w:rsidRDefault="00E807CF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4506" w14:textId="77777777" w:rsidR="00BC1C53" w:rsidRDefault="00BC1C53" w:rsidP="00974D20">
    <w:pPr>
      <w:pStyle w:val="Encabezado"/>
      <w:ind w:left="-567"/>
      <w:rPr>
        <w:noProof/>
        <w:lang w:val="es-ES" w:eastAsia="es-ES"/>
      </w:rPr>
    </w:pPr>
  </w:p>
  <w:p w14:paraId="225AF536" w14:textId="77777777" w:rsidR="00BC1C53" w:rsidRDefault="00BC1C53" w:rsidP="00197DC9">
    <w:pPr>
      <w:pStyle w:val="Encabezado"/>
      <w:rPr>
        <w:noProof/>
        <w:lang w:val="es-ES" w:eastAsia="es-ES"/>
      </w:rPr>
    </w:pPr>
  </w:p>
  <w:p w14:paraId="167DE02D" w14:textId="77777777" w:rsidR="00BC1C53" w:rsidRDefault="00BC1C53" w:rsidP="00197DC9">
    <w:pPr>
      <w:pStyle w:val="Encabezado"/>
      <w:rPr>
        <w:noProof/>
        <w:lang w:val="es-ES" w:eastAsia="es-ES"/>
      </w:rPr>
    </w:pPr>
  </w:p>
  <w:p w14:paraId="760DE3BA" w14:textId="0CAC82E8" w:rsidR="00BC1C53" w:rsidRDefault="00F85B89" w:rsidP="00974D20">
    <w:pPr>
      <w:pStyle w:val="Encabezado"/>
      <w:ind w:left="-567"/>
    </w:pPr>
    <w:r>
      <w:rPr>
        <w:noProof/>
        <w:lang w:val="es-ES" w:eastAsia="es-ES"/>
      </w:rPr>
      <w:drawing>
        <wp:inline distT="0" distB="0" distL="0" distR="0" wp14:anchorId="058119F2" wp14:editId="3EF65F22">
          <wp:extent cx="4286250" cy="419100"/>
          <wp:effectExtent l="0" t="0" r="0" b="0"/>
          <wp:docPr id="1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86250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E65E6B" w14:textId="77777777" w:rsidR="00BC1C53" w:rsidRDefault="00BC1C53" w:rsidP="00974D20">
    <w:pPr>
      <w:pStyle w:val="Encabezado"/>
      <w:ind w:left="-567"/>
    </w:pPr>
  </w:p>
  <w:p w14:paraId="59C0EE7C" w14:textId="77777777" w:rsidR="00BC1C53" w:rsidRDefault="00BC1C53" w:rsidP="00974D20">
    <w:pPr>
      <w:pStyle w:val="Encabezado"/>
      <w:ind w:left="-567"/>
    </w:pPr>
  </w:p>
  <w:p w14:paraId="5989ED0D" w14:textId="77777777" w:rsidR="00BC1C53" w:rsidRDefault="00BC1C53" w:rsidP="00974D20">
    <w:pPr>
      <w:pStyle w:val="Encabezado"/>
      <w:ind w:left="-567"/>
    </w:pPr>
  </w:p>
  <w:p w14:paraId="1B57FC0B" w14:textId="712B4272" w:rsidR="00BC1C53" w:rsidRDefault="00BC1C53" w:rsidP="006D0073">
    <w:pPr>
      <w:pStyle w:val="Encabezado"/>
      <w:ind w:firstLine="56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7DF0D" w14:textId="77777777" w:rsidR="00E807CF" w:rsidRDefault="00E807CF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9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1C91"/>
    <w:rsid w:val="000309DC"/>
    <w:rsid w:val="00055372"/>
    <w:rsid w:val="0007259B"/>
    <w:rsid w:val="000906A8"/>
    <w:rsid w:val="000D7697"/>
    <w:rsid w:val="00123144"/>
    <w:rsid w:val="00157054"/>
    <w:rsid w:val="0017053F"/>
    <w:rsid w:val="001768D1"/>
    <w:rsid w:val="00197DC9"/>
    <w:rsid w:val="001B2440"/>
    <w:rsid w:val="001D269A"/>
    <w:rsid w:val="001D7853"/>
    <w:rsid w:val="001E1C02"/>
    <w:rsid w:val="001F3921"/>
    <w:rsid w:val="002139EE"/>
    <w:rsid w:val="002530D7"/>
    <w:rsid w:val="00270030"/>
    <w:rsid w:val="002962BF"/>
    <w:rsid w:val="002E598F"/>
    <w:rsid w:val="0031050E"/>
    <w:rsid w:val="00383F1B"/>
    <w:rsid w:val="00393F90"/>
    <w:rsid w:val="003B2C14"/>
    <w:rsid w:val="003B3FDF"/>
    <w:rsid w:val="004019B5"/>
    <w:rsid w:val="00422399"/>
    <w:rsid w:val="0047410F"/>
    <w:rsid w:val="004E4B0B"/>
    <w:rsid w:val="004F7F23"/>
    <w:rsid w:val="00524F02"/>
    <w:rsid w:val="00544AAC"/>
    <w:rsid w:val="005647A4"/>
    <w:rsid w:val="005C1C4A"/>
    <w:rsid w:val="00600B39"/>
    <w:rsid w:val="00601AF1"/>
    <w:rsid w:val="00601ED5"/>
    <w:rsid w:val="00615065"/>
    <w:rsid w:val="00631C91"/>
    <w:rsid w:val="00634930"/>
    <w:rsid w:val="006D0073"/>
    <w:rsid w:val="006D3C6D"/>
    <w:rsid w:val="006F3B6E"/>
    <w:rsid w:val="00720B24"/>
    <w:rsid w:val="00743040"/>
    <w:rsid w:val="00751717"/>
    <w:rsid w:val="00764B06"/>
    <w:rsid w:val="007851F8"/>
    <w:rsid w:val="007D5302"/>
    <w:rsid w:val="00822884"/>
    <w:rsid w:val="00826F5A"/>
    <w:rsid w:val="00872EBE"/>
    <w:rsid w:val="00897DE0"/>
    <w:rsid w:val="008E01F4"/>
    <w:rsid w:val="00974C64"/>
    <w:rsid w:val="00974D20"/>
    <w:rsid w:val="00996E74"/>
    <w:rsid w:val="009B3082"/>
    <w:rsid w:val="009E3169"/>
    <w:rsid w:val="00A124E5"/>
    <w:rsid w:val="00A42E12"/>
    <w:rsid w:val="00A82797"/>
    <w:rsid w:val="00A95F6B"/>
    <w:rsid w:val="00AB280B"/>
    <w:rsid w:val="00AC1C6C"/>
    <w:rsid w:val="00AD0504"/>
    <w:rsid w:val="00AF7BC6"/>
    <w:rsid w:val="00B0105A"/>
    <w:rsid w:val="00B140C7"/>
    <w:rsid w:val="00B431DE"/>
    <w:rsid w:val="00B4573E"/>
    <w:rsid w:val="00B7037E"/>
    <w:rsid w:val="00BA3DA0"/>
    <w:rsid w:val="00BB6A71"/>
    <w:rsid w:val="00BC1C53"/>
    <w:rsid w:val="00C204AE"/>
    <w:rsid w:val="00C274F1"/>
    <w:rsid w:val="00C27D73"/>
    <w:rsid w:val="00C713A9"/>
    <w:rsid w:val="00C74105"/>
    <w:rsid w:val="00CE3106"/>
    <w:rsid w:val="00CF28E5"/>
    <w:rsid w:val="00D520A6"/>
    <w:rsid w:val="00D54E89"/>
    <w:rsid w:val="00D94E0A"/>
    <w:rsid w:val="00DA2BFA"/>
    <w:rsid w:val="00E33F90"/>
    <w:rsid w:val="00E55CED"/>
    <w:rsid w:val="00E807CF"/>
    <w:rsid w:val="00E92C64"/>
    <w:rsid w:val="00EA0F55"/>
    <w:rsid w:val="00EA309C"/>
    <w:rsid w:val="00EE6C28"/>
    <w:rsid w:val="00EF4EDC"/>
    <w:rsid w:val="00F0787A"/>
    <w:rsid w:val="00F3583B"/>
    <w:rsid w:val="00F57BCE"/>
    <w:rsid w:val="00F75683"/>
    <w:rsid w:val="00F85B89"/>
    <w:rsid w:val="00FA08B9"/>
    <w:rsid w:val="00FC33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E6AD06"/>
  <w15:chartTrackingRefBased/>
  <w15:docId w15:val="{B8B91275-E72D-4E49-AEFD-EDC1E092E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2DF"/>
    <w:pPr>
      <w:spacing w:after="200"/>
    </w:pPr>
    <w:rPr>
      <w:sz w:val="24"/>
      <w:szCs w:val="24"/>
      <w:lang w:val="es-ES_tradnl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F85B89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52"/>
      <w:szCs w:val="32"/>
      <w:lang w:val="en-US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F85B89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  <w:lang w:val="en-US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F85B89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lang w:val="en-US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F85B89"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  <w:lang w:val="en-US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F85B89"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  <w:lang w:val="en-US"/>
    </w:rPr>
  </w:style>
  <w:style w:type="paragraph" w:styleId="Ttulo6">
    <w:name w:val="heading 6"/>
    <w:basedOn w:val="Normal"/>
    <w:next w:val="Textoindependiente"/>
    <w:link w:val="Ttulo6Car"/>
    <w:uiPriority w:val="9"/>
    <w:unhideWhenUsed/>
    <w:qFormat/>
    <w:rsid w:val="00F85B89"/>
    <w:pPr>
      <w:keepNext/>
      <w:keepLines/>
      <w:spacing w:before="200" w:after="0"/>
      <w:outlineLvl w:val="5"/>
    </w:pPr>
    <w:rPr>
      <w:rFonts w:ascii="Calibri" w:eastAsia="Times New Roman" w:hAnsi="Calibri"/>
      <w:color w:val="4F81BD"/>
      <w:lang w:val="en-US"/>
    </w:rPr>
  </w:style>
  <w:style w:type="paragraph" w:styleId="Ttulo7">
    <w:name w:val="heading 7"/>
    <w:basedOn w:val="Normal"/>
    <w:next w:val="Textoindependiente"/>
    <w:link w:val="Ttulo7Car"/>
    <w:uiPriority w:val="9"/>
    <w:unhideWhenUsed/>
    <w:qFormat/>
    <w:rsid w:val="00F85B89"/>
    <w:pPr>
      <w:keepNext/>
      <w:keepLines/>
      <w:spacing w:before="200" w:after="0"/>
      <w:outlineLvl w:val="6"/>
    </w:pPr>
    <w:rPr>
      <w:rFonts w:ascii="Calibri" w:eastAsia="Times New Roman" w:hAnsi="Calibri"/>
      <w:color w:val="4F81BD"/>
      <w:lang w:val="en-US"/>
    </w:rPr>
  </w:style>
  <w:style w:type="paragraph" w:styleId="Ttulo8">
    <w:name w:val="heading 8"/>
    <w:basedOn w:val="Normal"/>
    <w:next w:val="Textoindependiente"/>
    <w:link w:val="Ttulo8Car"/>
    <w:uiPriority w:val="9"/>
    <w:unhideWhenUsed/>
    <w:qFormat/>
    <w:rsid w:val="00F85B89"/>
    <w:pPr>
      <w:keepNext/>
      <w:keepLines/>
      <w:spacing w:before="200" w:after="0"/>
      <w:outlineLvl w:val="7"/>
    </w:pPr>
    <w:rPr>
      <w:rFonts w:ascii="Calibri" w:eastAsia="Times New Roman" w:hAnsi="Calibri"/>
      <w:color w:val="4F81BD"/>
      <w:lang w:val="en-US"/>
    </w:rPr>
  </w:style>
  <w:style w:type="paragraph" w:styleId="Ttulo9">
    <w:name w:val="heading 9"/>
    <w:basedOn w:val="Normal"/>
    <w:next w:val="Textoindependiente"/>
    <w:link w:val="Ttulo9Car"/>
    <w:uiPriority w:val="9"/>
    <w:unhideWhenUsed/>
    <w:qFormat/>
    <w:rsid w:val="00F85B89"/>
    <w:pPr>
      <w:keepNext/>
      <w:keepLines/>
      <w:spacing w:before="200" w:after="0"/>
      <w:outlineLvl w:val="8"/>
    </w:pPr>
    <w:rPr>
      <w:rFonts w:ascii="Calibri" w:eastAsia="Times New Roman" w:hAnsi="Calibri"/>
      <w:color w:val="4F81BD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31C91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631C91"/>
  </w:style>
  <w:style w:type="paragraph" w:styleId="Piedepgina">
    <w:name w:val="footer"/>
    <w:basedOn w:val="Normal"/>
    <w:link w:val="PiedepginaCar"/>
    <w:uiPriority w:val="99"/>
    <w:unhideWhenUsed/>
    <w:rsid w:val="00631C91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31C91"/>
  </w:style>
  <w:style w:type="paragraph" w:styleId="Textodeglobo">
    <w:name w:val="Balloon Text"/>
    <w:basedOn w:val="Normal"/>
    <w:link w:val="TextodegloboCar"/>
    <w:uiPriority w:val="99"/>
    <w:semiHidden/>
    <w:unhideWhenUsed/>
    <w:rsid w:val="00393F90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393F90"/>
    <w:rPr>
      <w:rFonts w:ascii="Lucida Grande" w:hAnsi="Lucida Grande"/>
      <w:sz w:val="18"/>
      <w:szCs w:val="18"/>
    </w:rPr>
  </w:style>
  <w:style w:type="table" w:styleId="Tablaconcuadrcula">
    <w:name w:val="Table Grid"/>
    <w:basedOn w:val="Tablanormal"/>
    <w:uiPriority w:val="59"/>
    <w:rsid w:val="006150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F85B89"/>
    <w:rPr>
      <w:rFonts w:ascii="Calibri" w:eastAsia="Times New Roman" w:hAnsi="Calibri"/>
      <w:b/>
      <w:bCs/>
      <w:color w:val="4F81BD"/>
      <w:sz w:val="5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85B89"/>
    <w:rPr>
      <w:rFonts w:ascii="Calibri" w:eastAsia="Times New Roman" w:hAnsi="Calibri"/>
      <w:b/>
      <w:bCs/>
      <w:color w:val="4F81BD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F85B89"/>
    <w:rPr>
      <w:rFonts w:ascii="Calibri" w:eastAsia="Times New Roman" w:hAnsi="Calibri"/>
      <w:b/>
      <w:bCs/>
      <w:color w:val="4F81BD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F85B89"/>
    <w:rPr>
      <w:rFonts w:ascii="Calibri" w:eastAsia="Times New Roman" w:hAnsi="Calibri"/>
      <w:bCs/>
      <w:i/>
      <w:color w:val="4F81BD"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rsid w:val="00F85B89"/>
    <w:rPr>
      <w:rFonts w:ascii="Calibri" w:eastAsia="Times New Roman" w:hAnsi="Calibri"/>
      <w:iCs/>
      <w:color w:val="4F81BD"/>
      <w:sz w:val="24"/>
      <w:szCs w:val="24"/>
    </w:rPr>
  </w:style>
  <w:style w:type="character" w:customStyle="1" w:styleId="Ttulo6Car">
    <w:name w:val="Título 6 Car"/>
    <w:basedOn w:val="Fuentedeprrafopredeter"/>
    <w:link w:val="Ttulo6"/>
    <w:uiPriority w:val="9"/>
    <w:rsid w:val="00F85B89"/>
    <w:rPr>
      <w:rFonts w:ascii="Calibri" w:eastAsia="Times New Roman" w:hAnsi="Calibri"/>
      <w:color w:val="4F81BD"/>
      <w:sz w:val="24"/>
      <w:szCs w:val="24"/>
    </w:rPr>
  </w:style>
  <w:style w:type="character" w:customStyle="1" w:styleId="Ttulo7Car">
    <w:name w:val="Título 7 Car"/>
    <w:basedOn w:val="Fuentedeprrafopredeter"/>
    <w:link w:val="Ttulo7"/>
    <w:uiPriority w:val="9"/>
    <w:rsid w:val="00F85B89"/>
    <w:rPr>
      <w:rFonts w:ascii="Calibri" w:eastAsia="Times New Roman" w:hAnsi="Calibri"/>
      <w:color w:val="4F81BD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rsid w:val="00F85B89"/>
    <w:rPr>
      <w:rFonts w:ascii="Calibri" w:eastAsia="Times New Roman" w:hAnsi="Calibri"/>
      <w:color w:val="4F81BD"/>
      <w:sz w:val="24"/>
      <w:szCs w:val="24"/>
    </w:rPr>
  </w:style>
  <w:style w:type="character" w:customStyle="1" w:styleId="Ttulo9Car">
    <w:name w:val="Título 9 Car"/>
    <w:basedOn w:val="Fuentedeprrafopredeter"/>
    <w:link w:val="Ttulo9"/>
    <w:uiPriority w:val="9"/>
    <w:rsid w:val="00F85B89"/>
    <w:rPr>
      <w:rFonts w:ascii="Calibri" w:eastAsia="Times New Roman" w:hAnsi="Calibri"/>
      <w:color w:val="4F81BD"/>
      <w:sz w:val="24"/>
      <w:szCs w:val="24"/>
    </w:rPr>
  </w:style>
  <w:style w:type="paragraph" w:styleId="Textoindependiente">
    <w:name w:val="Body Text"/>
    <w:basedOn w:val="Normal"/>
    <w:link w:val="TextoindependienteCar"/>
    <w:qFormat/>
    <w:rsid w:val="00F85B89"/>
    <w:pPr>
      <w:spacing w:before="180" w:after="180"/>
    </w:pPr>
    <w:rPr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F85B89"/>
    <w:rPr>
      <w:sz w:val="24"/>
      <w:szCs w:val="24"/>
    </w:rPr>
  </w:style>
  <w:style w:type="paragraph" w:customStyle="1" w:styleId="FirstParagraph">
    <w:name w:val="First Paragraph"/>
    <w:basedOn w:val="Textoindependiente"/>
    <w:next w:val="Textoindependiente"/>
    <w:qFormat/>
    <w:rsid w:val="00F85B89"/>
  </w:style>
  <w:style w:type="paragraph" w:customStyle="1" w:styleId="Compact">
    <w:name w:val="Compact"/>
    <w:basedOn w:val="Textoindependiente"/>
    <w:qFormat/>
    <w:rsid w:val="00F85B89"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F85B89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  <w:lang w:val="en-US"/>
    </w:rPr>
  </w:style>
  <w:style w:type="character" w:customStyle="1" w:styleId="TtuloCar">
    <w:name w:val="Título Car"/>
    <w:basedOn w:val="Fuentedeprrafopredeter"/>
    <w:link w:val="Ttulo"/>
    <w:rsid w:val="00F85B89"/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tulo">
    <w:name w:val="Subtitle"/>
    <w:basedOn w:val="Ttulo"/>
    <w:next w:val="Textoindependiente"/>
    <w:link w:val="SubttuloCar"/>
    <w:qFormat/>
    <w:rsid w:val="00F85B89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F85B89"/>
    <w:rPr>
      <w:rFonts w:ascii="Calibri" w:eastAsia="Times New Roman" w:hAnsi="Calibri"/>
      <w:b/>
      <w:bCs/>
      <w:color w:val="345A8A"/>
      <w:sz w:val="30"/>
      <w:szCs w:val="30"/>
    </w:rPr>
  </w:style>
  <w:style w:type="paragraph" w:customStyle="1" w:styleId="Author">
    <w:name w:val="Author"/>
    <w:next w:val="Textoindependiente"/>
    <w:qFormat/>
    <w:rsid w:val="00F85B89"/>
    <w:pPr>
      <w:keepNext/>
      <w:keepLines/>
      <w:spacing w:after="200"/>
      <w:jc w:val="center"/>
    </w:pPr>
    <w:rPr>
      <w:sz w:val="24"/>
      <w:szCs w:val="24"/>
    </w:rPr>
  </w:style>
  <w:style w:type="paragraph" w:styleId="Fecha">
    <w:name w:val="Date"/>
    <w:next w:val="Textoindependiente"/>
    <w:link w:val="FechaCar"/>
    <w:qFormat/>
    <w:rsid w:val="00F85B89"/>
    <w:pPr>
      <w:keepNext/>
      <w:keepLines/>
      <w:spacing w:after="200"/>
      <w:jc w:val="center"/>
    </w:pPr>
    <w:rPr>
      <w:sz w:val="24"/>
      <w:szCs w:val="24"/>
    </w:rPr>
  </w:style>
  <w:style w:type="character" w:customStyle="1" w:styleId="FechaCar">
    <w:name w:val="Fecha Car"/>
    <w:basedOn w:val="Fuentedeprrafopredeter"/>
    <w:link w:val="Fecha"/>
    <w:rsid w:val="00F85B89"/>
    <w:rPr>
      <w:sz w:val="24"/>
      <w:szCs w:val="24"/>
    </w:rPr>
  </w:style>
  <w:style w:type="paragraph" w:customStyle="1" w:styleId="Abstract">
    <w:name w:val="Abstract"/>
    <w:basedOn w:val="Normal"/>
    <w:next w:val="Textoindependiente"/>
    <w:qFormat/>
    <w:rsid w:val="00F85B89"/>
    <w:pPr>
      <w:keepNext/>
      <w:keepLines/>
      <w:spacing w:before="300" w:after="300"/>
    </w:pPr>
    <w:rPr>
      <w:sz w:val="20"/>
      <w:szCs w:val="20"/>
      <w:lang w:val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5B89"/>
    <w:pPr>
      <w:spacing w:before="100" w:after="100"/>
      <w:ind w:left="480" w:right="480"/>
    </w:pPr>
  </w:style>
  <w:style w:type="paragraph" w:styleId="Textonotapie">
    <w:name w:val="footnote text"/>
    <w:basedOn w:val="Normal"/>
    <w:link w:val="TextonotapieCar"/>
    <w:uiPriority w:val="9"/>
    <w:unhideWhenUsed/>
    <w:qFormat/>
    <w:rsid w:val="00F85B89"/>
    <w:rPr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"/>
    <w:rsid w:val="00F85B89"/>
    <w:rPr>
      <w:sz w:val="24"/>
      <w:szCs w:val="24"/>
    </w:rPr>
  </w:style>
  <w:style w:type="table" w:customStyle="1" w:styleId="Table">
    <w:name w:val="Table"/>
    <w:semiHidden/>
    <w:unhideWhenUsed/>
    <w:qFormat/>
    <w:rsid w:val="00F85B89"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5B89"/>
    <w:pPr>
      <w:keepNext/>
      <w:keepLines/>
      <w:spacing w:after="0"/>
    </w:pPr>
    <w:rPr>
      <w:b/>
      <w:lang w:val="en-US"/>
    </w:rPr>
  </w:style>
  <w:style w:type="paragraph" w:customStyle="1" w:styleId="Definition">
    <w:name w:val="Definition"/>
    <w:basedOn w:val="Normal"/>
    <w:rsid w:val="00F85B89"/>
    <w:rPr>
      <w:lang w:val="en-US"/>
    </w:rPr>
  </w:style>
  <w:style w:type="paragraph" w:customStyle="1" w:styleId="TableCaption">
    <w:name w:val="Table Caption"/>
    <w:basedOn w:val="Descripcin"/>
    <w:rsid w:val="00F85B89"/>
    <w:pPr>
      <w:keepNext/>
      <w:spacing w:after="120"/>
    </w:pPr>
    <w:rPr>
      <w:b w:val="0"/>
      <w:bCs w:val="0"/>
      <w:i/>
      <w:sz w:val="24"/>
      <w:szCs w:val="24"/>
      <w:lang w:val="en-US"/>
    </w:rPr>
  </w:style>
  <w:style w:type="paragraph" w:customStyle="1" w:styleId="ImageCaption">
    <w:name w:val="Image Caption"/>
    <w:basedOn w:val="Descripcin"/>
    <w:rsid w:val="00F85B89"/>
    <w:pPr>
      <w:spacing w:after="120"/>
    </w:pPr>
    <w:rPr>
      <w:b w:val="0"/>
      <w:bCs w:val="0"/>
      <w:i/>
      <w:sz w:val="24"/>
      <w:szCs w:val="24"/>
      <w:lang w:val="en-US"/>
    </w:rPr>
  </w:style>
  <w:style w:type="character" w:customStyle="1" w:styleId="VerbatimChar">
    <w:name w:val="Verbatim Char"/>
    <w:rsid w:val="00F85B89"/>
    <w:rPr>
      <w:rFonts w:ascii="Consolas" w:hAnsi="Consolas"/>
      <w:sz w:val="22"/>
    </w:rPr>
  </w:style>
  <w:style w:type="character" w:styleId="Refdenotaalpie">
    <w:name w:val="footnote reference"/>
    <w:rsid w:val="00F85B89"/>
    <w:rPr>
      <w:vertAlign w:val="superscript"/>
    </w:rPr>
  </w:style>
  <w:style w:type="character" w:styleId="Hipervnculo">
    <w:name w:val="Hyperlink"/>
    <w:rsid w:val="00F85B89"/>
    <w:rPr>
      <w:color w:val="4F81BD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85B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76BA17-D680-2048-9ACB-4BE87072D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666</Company>
  <LinksUpToDate>false</LinksUpToDate>
  <CharactersWithSpaces>426</CharactersWithSpaces>
  <SharedDoc>false</SharedDoc>
  <HLinks>
    <vt:vector size="18" baseType="variant">
      <vt:variant>
        <vt:i4>50332426</vt:i4>
      </vt:variant>
      <vt:variant>
        <vt:i4>2068</vt:i4>
      </vt:variant>
      <vt:variant>
        <vt:i4>1025</vt:i4>
      </vt:variant>
      <vt:variant>
        <vt:i4>1</vt:i4>
      </vt:variant>
      <vt:variant>
        <vt:lpwstr>Departament de Física Atòmica, Molecular i Nuclear_encabezado</vt:lpwstr>
      </vt:variant>
      <vt:variant>
        <vt:lpwstr/>
      </vt:variant>
      <vt:variant>
        <vt:i4>57606919</vt:i4>
      </vt:variant>
      <vt:variant>
        <vt:i4>2077</vt:i4>
      </vt:variant>
      <vt:variant>
        <vt:i4>1026</vt:i4>
      </vt:variant>
      <vt:variant>
        <vt:i4>1</vt:i4>
      </vt:variant>
      <vt:variant>
        <vt:lpwstr>Departament de Física Atòmica, Molecular i Nuclear_pie</vt:lpwstr>
      </vt:variant>
      <vt:variant>
        <vt:lpwstr/>
      </vt:variant>
      <vt:variant>
        <vt:i4>196672</vt:i4>
      </vt:variant>
      <vt:variant>
        <vt:i4>-1</vt:i4>
      </vt:variant>
      <vt:variant>
        <vt:i4>2060</vt:i4>
      </vt:variant>
      <vt:variant>
        <vt:i4>1</vt:i4>
      </vt:variant>
      <vt:variant>
        <vt:lpwstr>fisica_escud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</dc:creator>
  <cp:keywords/>
  <cp:lastModifiedBy>Antonio Otal Palacin</cp:lastModifiedBy>
  <cp:revision>3</cp:revision>
  <cp:lastPrinted>2011-01-21T03:59:00Z</cp:lastPrinted>
  <dcterms:created xsi:type="dcterms:W3CDTF">2023-10-12T18:05:00Z</dcterms:created>
  <dcterms:modified xsi:type="dcterms:W3CDTF">2023-10-12T18:09:00Z</dcterms:modified>
</cp:coreProperties>
</file>